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AA071" w14:textId="77777777" w:rsidR="000E5480" w:rsidRPr="00901972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 Knowledge Discovery Management</w:t>
      </w:r>
    </w:p>
    <w:p w14:paraId="5755F554" w14:textId="61102817" w:rsidR="00B72FEC" w:rsidRPr="00901972" w:rsidRDefault="000E5480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 w:rsidR="00656204" w:rsidRPr="00901972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901972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B72FEC" w:rsidRPr="00901972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3</w:t>
      </w:r>
    </w:p>
    <w:p w14:paraId="43DEE833" w14:textId="340D8786" w:rsidR="00B72FEC" w:rsidRPr="00901972" w:rsidRDefault="00B72FEC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6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th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February 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</w:p>
    <w:p w14:paraId="53D92156" w14:textId="3987A017" w:rsidR="00B413C4" w:rsidRPr="00901972" w:rsidRDefault="00B413C4" w:rsidP="00B72FE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Deadline : 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10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vertAlign w:val="superscript"/>
          <w:lang w:val="en-US"/>
        </w:rPr>
        <w:t>h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February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20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20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(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9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:</w:t>
      </w:r>
      <w:r w:rsidR="005C39FD"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>00</w:t>
      </w:r>
      <w:r w:rsidRPr="00901972">
        <w:rPr>
          <w:rFonts w:ascii="Times New Roman" w:eastAsia="Calibri" w:hAnsi="Times New Roman" w:cs="Times New Roman"/>
          <w:b/>
          <w:bCs/>
          <w:sz w:val="24"/>
          <w:szCs w:val="40"/>
          <w:lang w:val="en-US"/>
        </w:rPr>
        <w:t xml:space="preserve"> AM)</w:t>
      </w:r>
    </w:p>
    <w:p w14:paraId="11D69A4C" w14:textId="13A089F9" w:rsidR="00B72FEC" w:rsidRPr="00901972" w:rsidRDefault="00B72FEC" w:rsidP="00656204">
      <w:pPr>
        <w:spacing w:before="240" w:line="240" w:lineRule="auto"/>
        <w:jc w:val="center"/>
        <w:rPr>
          <w:rFonts w:ascii="Georgia" w:hAnsi="Georgia"/>
          <w:color w:val="1155CC"/>
          <w:u w:val="single"/>
        </w:rPr>
      </w:pPr>
      <w:r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Feedback Link : </w:t>
      </w:r>
      <w:hyperlink r:id="rId5" w:history="1">
        <w:proofErr w:type="spellStart"/>
        <w:r w:rsidR="005755C8" w:rsidRPr="005755C8">
          <w:rPr>
            <w:rStyle w:val="Hyperlink"/>
            <w:rFonts w:ascii="Times New Roman" w:eastAsia="Calibri" w:hAnsi="Times New Roman" w:cs="Times New Roman"/>
            <w:b/>
            <w:bCs/>
            <w:szCs w:val="40"/>
            <w:lang w:val="en-US"/>
          </w:rPr>
          <w:t>feed_back_link</w:t>
        </w:r>
        <w:proofErr w:type="spellEnd"/>
      </w:hyperlink>
      <w:bookmarkStart w:id="0" w:name="_GoBack"/>
      <w:bookmarkEnd w:id="0"/>
    </w:p>
    <w:p w14:paraId="337FCED0" w14:textId="207DB19B" w:rsidR="00B72FEC" w:rsidRPr="00901972" w:rsidRDefault="00B72FEC" w:rsidP="00656204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Cs w:val="40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>Please don’t forget to submit the ICP Feedback</w:t>
      </w:r>
      <w:r w:rsidR="002B78D8" w:rsidRPr="00901972">
        <w:rPr>
          <w:rFonts w:ascii="Times New Roman" w:eastAsia="Calibri" w:hAnsi="Times New Roman" w:cs="Times New Roman"/>
          <w:b/>
          <w:bCs/>
          <w:szCs w:val="40"/>
          <w:lang w:val="en-US"/>
        </w:rPr>
        <w:t xml:space="preserve"> with Wiki-Page and GitHub Link</w:t>
      </w:r>
    </w:p>
    <w:p w14:paraId="112BDB18" w14:textId="3CF6CED4" w:rsidR="00F731BB" w:rsidRPr="00901972" w:rsidRDefault="005C39FD" w:rsidP="00901972">
      <w:pPr>
        <w:pStyle w:val="ListParagraph"/>
        <w:numPr>
          <w:ilvl w:val="0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bookmarkStart w:id="1" w:name="_Hlk484592595"/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Using python library/custom code perform the following</w:t>
      </w:r>
      <w:r w:rsidR="00901972"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tasks</w:t>
      </w: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:</w:t>
      </w:r>
      <w:bookmarkEnd w:id="1"/>
    </w:p>
    <w:p w14:paraId="0BCDE5F2" w14:textId="74FB1967" w:rsidR="00072594" w:rsidRPr="00901972" w:rsidRDefault="00072594" w:rsidP="00F731BB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2690D22E" w14:textId="59CAD1E0" w:rsidR="005C39FD" w:rsidRPr="00901972" w:rsidRDefault="005C39FD" w:rsidP="00901972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IE: Triplet Extraction</w:t>
      </w:r>
    </w:p>
    <w:p w14:paraId="1AB9991B" w14:textId="57618707" w:rsidR="005C39FD" w:rsidRPr="00901972" w:rsidRDefault="00901972" w:rsidP="00901972">
      <w:pPr>
        <w:pStyle w:val="ListParagraph"/>
        <w:spacing w:before="240" w:line="276" w:lineRule="auto"/>
        <w:ind w:left="1440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901972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Perform triplet extraction on input sentences             </w:t>
      </w:r>
    </w:p>
    <w:p w14:paraId="20863A10" w14:textId="4A4B376C" w:rsidR="005C39FD" w:rsidRPr="00901972" w:rsidRDefault="005C39FD" w:rsidP="00901972">
      <w:pPr>
        <w:pStyle w:val="ListParagraph"/>
        <w:spacing w:before="240" w:line="276" w:lineRule="auto"/>
        <w:ind w:firstLine="30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00A6FDD" w14:textId="09A931F0" w:rsidR="00072594" w:rsidRPr="00901972" w:rsidRDefault="005C39FD" w:rsidP="00901972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WordNet Task</w:t>
      </w:r>
      <w:r w:rsidR="00072594" w:rsidRPr="00901972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:</w:t>
      </w:r>
    </w:p>
    <w:p w14:paraId="4A8A5E77" w14:textId="30C41E94" w:rsidR="00B72FEC" w:rsidRPr="00901972" w:rsidRDefault="005C39FD" w:rsidP="00B72FEC">
      <w:pPr>
        <w:pStyle w:val="ListParagraph"/>
        <w:spacing w:after="0" w:line="276" w:lineRule="auto"/>
        <w:ind w:left="1440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Perform following lexical relations:</w:t>
      </w:r>
    </w:p>
    <w:p w14:paraId="6ED5EBCE" w14:textId="24410666" w:rsidR="005C39FD" w:rsidRPr="00901972" w:rsidRDefault="005C39FD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 xml:space="preserve">Hyponym </w:t>
      </w:r>
      <w:r w:rsidR="00901972" w:rsidRPr="00901972">
        <w:rPr>
          <w:rFonts w:ascii="Times New Roman" w:hAnsi="Times New Roman" w:cs="Times New Roman"/>
        </w:rPr>
        <w:t>(</w:t>
      </w:r>
      <w:r w:rsidRPr="00901972">
        <w:rPr>
          <w:rFonts w:ascii="Times New Roman" w:hAnsi="Times New Roman" w:cs="Times New Roman"/>
        </w:rPr>
        <w:t>a more specific concept)</w:t>
      </w:r>
    </w:p>
    <w:p w14:paraId="1C20F26A" w14:textId="6ED3E9BB" w:rsidR="005C39FD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Hypernym (a more general concept)</w:t>
      </w:r>
    </w:p>
    <w:p w14:paraId="52BA8C90" w14:textId="601FE1A2" w:rsidR="00901972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Meronym (denotes a part of something)</w:t>
      </w:r>
    </w:p>
    <w:p w14:paraId="421FEF99" w14:textId="6ED59B77" w:rsidR="00901972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proofErr w:type="spellStart"/>
      <w:r w:rsidRPr="00901972">
        <w:rPr>
          <w:rFonts w:ascii="Times New Roman" w:hAnsi="Times New Roman" w:cs="Times New Roman"/>
        </w:rPr>
        <w:t>Holonym</w:t>
      </w:r>
      <w:proofErr w:type="spellEnd"/>
      <w:r w:rsidRPr="00901972">
        <w:rPr>
          <w:rFonts w:ascii="Times New Roman" w:hAnsi="Times New Roman" w:cs="Times New Roman"/>
        </w:rPr>
        <w:t xml:space="preserve"> (denotes a membership to something)</w:t>
      </w:r>
    </w:p>
    <w:p w14:paraId="18F9C171" w14:textId="4AD1D498" w:rsidR="00901972" w:rsidRPr="00901972" w:rsidRDefault="00901972" w:rsidP="00901972">
      <w:pPr>
        <w:pStyle w:val="ListParagraph"/>
        <w:numPr>
          <w:ilvl w:val="0"/>
          <w:numId w:val="12"/>
        </w:numPr>
        <w:spacing w:after="0" w:line="276" w:lineRule="auto"/>
        <w:rPr>
          <w:rFonts w:ascii="Times New Roman" w:hAnsi="Times New Roman" w:cs="Times New Roman"/>
        </w:rPr>
      </w:pPr>
      <w:r w:rsidRPr="00901972">
        <w:rPr>
          <w:rFonts w:ascii="Times New Roman" w:hAnsi="Times New Roman" w:cs="Times New Roman"/>
        </w:rPr>
        <w:t>Entailment (denotes how verbs are involved)</w:t>
      </w:r>
    </w:p>
    <w:p w14:paraId="1878C907" w14:textId="2315641B" w:rsidR="00D90D95" w:rsidRPr="00901972" w:rsidRDefault="00D90D95" w:rsidP="005C39FD">
      <w:pPr>
        <w:pStyle w:val="ListParagraph"/>
        <w:spacing w:after="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sectPr w:rsidR="00D90D95" w:rsidRPr="009019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E24865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71CE3"/>
    <w:multiLevelType w:val="hybridMultilevel"/>
    <w:tmpl w:val="E490FE1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B9646A"/>
    <w:multiLevelType w:val="hybridMultilevel"/>
    <w:tmpl w:val="050E5F5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E10E08"/>
    <w:multiLevelType w:val="hybridMultilevel"/>
    <w:tmpl w:val="D0BEA0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A739FC"/>
    <w:multiLevelType w:val="hybridMultilevel"/>
    <w:tmpl w:val="E1C86E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8B3D64"/>
    <w:multiLevelType w:val="hybridMultilevel"/>
    <w:tmpl w:val="D46003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9"/>
  </w:num>
  <w:num w:numId="5">
    <w:abstractNumId w:val="11"/>
  </w:num>
  <w:num w:numId="6">
    <w:abstractNumId w:val="2"/>
  </w:num>
  <w:num w:numId="7">
    <w:abstractNumId w:val="8"/>
  </w:num>
  <w:num w:numId="8">
    <w:abstractNumId w:val="5"/>
  </w:num>
  <w:num w:numId="9">
    <w:abstractNumId w:val="1"/>
  </w:num>
  <w:num w:numId="10">
    <w:abstractNumId w:val="10"/>
  </w:num>
  <w:num w:numId="11">
    <w:abstractNumId w:val="7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DAxMjAyszAyMzJT0lEKTi0uzszPAykwrgUA2vrSGywAAAA="/>
  </w:docVars>
  <w:rsids>
    <w:rsidRoot w:val="00A47801"/>
    <w:rsid w:val="00072594"/>
    <w:rsid w:val="000E5480"/>
    <w:rsid w:val="002A30BF"/>
    <w:rsid w:val="002B78D8"/>
    <w:rsid w:val="004759B9"/>
    <w:rsid w:val="004D346D"/>
    <w:rsid w:val="005755C8"/>
    <w:rsid w:val="005C39FD"/>
    <w:rsid w:val="006054AB"/>
    <w:rsid w:val="00656204"/>
    <w:rsid w:val="0087694E"/>
    <w:rsid w:val="00901972"/>
    <w:rsid w:val="009734CC"/>
    <w:rsid w:val="009B37AE"/>
    <w:rsid w:val="00A47801"/>
    <w:rsid w:val="00B413C4"/>
    <w:rsid w:val="00B72FEC"/>
    <w:rsid w:val="00C110AE"/>
    <w:rsid w:val="00C40DCA"/>
    <w:rsid w:val="00D90D95"/>
    <w:rsid w:val="00DC5ADF"/>
    <w:rsid w:val="00E3729A"/>
    <w:rsid w:val="00F731BB"/>
    <w:rsid w:val="2E51114D"/>
    <w:rsid w:val="5F0A0BB8"/>
    <w:rsid w:val="62910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B72F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1dEA7tI8CaV-MZvdDNvvZbc_wZbyyhcNJe5JEGGQVidA/edit?ts=5e2144a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yed shah</cp:lastModifiedBy>
  <cp:revision>16</cp:revision>
  <dcterms:created xsi:type="dcterms:W3CDTF">2017-06-03T16:55:00Z</dcterms:created>
  <dcterms:modified xsi:type="dcterms:W3CDTF">2020-02-20T07:38:00Z</dcterms:modified>
</cp:coreProperties>
</file>